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EAAD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</w:p>
    <w:p w:rsidR="00EC687E" w:rsidP="00CA7E27" w:rsidRDefault="007F5475" w14:paraId="57E70581" w14:textId="2349F8AA">
      <w:pPr>
        <w:rPr>
          <w:rFonts w:asciiTheme="minorHAnsi" w:hAnsiTheme="minorHAnsi"/>
          <w:bCs/>
        </w:rPr>
      </w:pPr>
      <w:r w:rsidRPr="00286483">
        <w:rPr>
          <w:rFonts w:asciiTheme="minorHAnsi" w:hAnsiTheme="minorHAnsi"/>
          <w:b/>
        </w:rPr>
        <w:t>TITLE OF INFORMATION COLLECTION</w:t>
      </w:r>
      <w:r w:rsidR="00B03378">
        <w:rPr>
          <w:rFonts w:asciiTheme="minorHAnsi" w:hAnsiTheme="minorHAnsi"/>
          <w:b/>
        </w:rPr>
        <w:t>:</w:t>
      </w:r>
      <w:r w:rsidR="00C11C1C">
        <w:rPr>
          <w:rFonts w:asciiTheme="minorHAnsi" w:hAnsiTheme="minorHAnsi"/>
          <w:b/>
        </w:rPr>
        <w:t xml:space="preserve">  </w:t>
      </w:r>
      <w:r w:rsidRPr="00303C60" w:rsidR="00303C60">
        <w:rPr>
          <w:rFonts w:asciiTheme="minorHAnsi" w:hAnsiTheme="minorHAnsi"/>
          <w:bCs/>
        </w:rPr>
        <w:t>Relating Target Engagement to Clinical Benefit: Biomarkers</w:t>
      </w:r>
      <w:r w:rsidR="00DC4015">
        <w:rPr>
          <w:rFonts w:asciiTheme="minorHAnsi" w:hAnsiTheme="minorHAnsi"/>
          <w:bCs/>
        </w:rPr>
        <w:t xml:space="preserve"> (NCC</w:t>
      </w:r>
      <w:r w:rsidR="003C09CC">
        <w:rPr>
          <w:rFonts w:asciiTheme="minorHAnsi" w:hAnsiTheme="minorHAnsi"/>
          <w:bCs/>
        </w:rPr>
        <w:t>IH)</w:t>
      </w:r>
    </w:p>
    <w:p w:rsidRPr="00286483" w:rsidR="00303C60" w:rsidP="00CA7E27" w:rsidRDefault="00303C60" w14:paraId="18D3F759" w14:textId="77777777">
      <w:pPr>
        <w:rPr>
          <w:rFonts w:asciiTheme="minorHAnsi" w:hAnsiTheme="minorHAnsi"/>
          <w:b/>
        </w:rPr>
      </w:pPr>
    </w:p>
    <w:p w:rsidRPr="00286483" w:rsidR="00F972F3" w:rsidP="005E6331" w:rsidRDefault="00F15956" w14:paraId="637449B9" w14:textId="61E42598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</w:p>
    <w:p w:rsidR="00847EED" w:rsidP="00CA7E27" w:rsidRDefault="00847EED" w14:paraId="7FA1948C" w14:textId="2461226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="00777009" w:rsidP="00CA7E27" w:rsidRDefault="00777009" w14:paraId="3D725D01" w14:textId="1C92EFAB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 w:rsidRPr="00777009">
        <w:rPr>
          <w:rFonts w:asciiTheme="minorHAnsi" w:hAnsiTheme="minorHAnsi" w:cstheme="minorHAnsi"/>
        </w:rPr>
        <w:t xml:space="preserve">NIH, in collaboration with the Foundation for the NIH and the Renée Fleming Foundation, are sponsoring an expert panel discussion—the </w:t>
      </w:r>
      <w:r w:rsidR="00303C60">
        <w:rPr>
          <w:rFonts w:asciiTheme="minorHAnsi" w:hAnsiTheme="minorHAnsi" w:cstheme="minorHAnsi"/>
        </w:rPr>
        <w:t>third</w:t>
      </w:r>
      <w:r w:rsidRPr="00777009">
        <w:rPr>
          <w:rFonts w:asciiTheme="minorHAnsi" w:hAnsiTheme="minorHAnsi" w:cstheme="minorHAnsi"/>
        </w:rPr>
        <w:t xml:space="preserve"> in a series of three meetings intended to develop evidence-based music therapies for brain disorders of aging.</w:t>
      </w:r>
    </w:p>
    <w:p w:rsidRPr="00847EED" w:rsidR="00334DD4" w:rsidP="00CA7E27" w:rsidRDefault="00334DD4" w14:paraId="35F4AE56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="00847EED" w:rsidRDefault="00847EED" w14:paraId="15D0E893" w14:textId="442AF94F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="00CD2D5B" w:rsidRDefault="00CD2D5B" w14:paraId="3FAB2D55" w14:textId="62E267E2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Advocat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basic/mechanistic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clinical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health care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journal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memb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of the public, music/art therapy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NIH employe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olicymak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rofessional musician/art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, other</w:t>
      </w:r>
    </w:p>
    <w:p w:rsidRPr="00634BF8" w:rsidR="00334DD4" w:rsidRDefault="00334DD4" w14:paraId="4BE98ABF" w14:textId="77777777">
      <w:pPr>
        <w:rPr>
          <w:rFonts w:asciiTheme="minorHAnsi" w:hAnsiTheme="minorHAnsi"/>
        </w:rPr>
      </w:pPr>
    </w:p>
    <w:p w:rsidRPr="002A347F" w:rsidR="00F972F3" w:rsidP="002A347F" w:rsidRDefault="00F06866" w14:paraId="52A091B2" w14:textId="09002478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4073F" w:rsidP="00F4073F" w:rsidRDefault="00F4073F" w14:paraId="2B47A209" w14:textId="09ED560A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597C0A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5A24EA3B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777009">
        <w:rPr>
          <w:rFonts w:asciiTheme="minorHAnsi" w:hAnsiTheme="minorHAnsi" w:cstheme="minorHAnsi"/>
          <w:bCs/>
          <w:sz w:val="24"/>
          <w:szCs w:val="24"/>
        </w:rPr>
        <w:t>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proofErr w:type="gramStart"/>
      <w:r w:rsidRPr="00634BF8" w:rsidR="00F4073F">
        <w:rPr>
          <w:rFonts w:asciiTheme="minorHAnsi" w:hAnsiTheme="minorHAnsi" w:cstheme="minorHAnsi"/>
          <w:bCs/>
          <w:sz w:val="24"/>
          <w:szCs w:val="24"/>
        </w:rPr>
        <w:t>[  ]</w:t>
      </w:r>
      <w:proofErr w:type="gramEnd"/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847EED" w:rsidR="002A347F" w:rsidRDefault="009C13B9" w14:paraId="7023B2E9" w14:textId="01565521">
      <w:pPr>
        <w:rPr>
          <w:rFonts w:asciiTheme="minorHAnsi" w:hAnsiTheme="minorHAnsi"/>
          <w:b/>
          <w:lang w:eastAsia="zh-CN"/>
        </w:rPr>
      </w:pPr>
      <w:r w:rsidRPr="00847EED">
        <w:rPr>
          <w:rFonts w:asciiTheme="minorHAnsi" w:hAnsiTheme="minorHAnsi"/>
          <w:b/>
          <w:lang w:eastAsia="zh-CN"/>
        </w:rPr>
        <w:t>Name:</w:t>
      </w:r>
    </w:p>
    <w:p w:rsidR="00DC4799" w:rsidRDefault="00DC4799" w14:paraId="2954A49E" w14:textId="77777777">
      <w:pPr>
        <w:rPr>
          <w:rFonts w:asciiTheme="minorHAnsi" w:hAnsiTheme="minorHAnsi"/>
          <w:b/>
          <w:bCs/>
          <w:lang w:eastAsia="zh-CN"/>
        </w:rPr>
      </w:pPr>
    </w:p>
    <w:p w:rsidRPr="00DC4799" w:rsidR="00887606" w:rsidRDefault="00DC4799" w14:paraId="5A6C181B" w14:textId="559285A3">
      <w:pPr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Emmeline Edwards, Ph.D., director, NCCIH Division of Extramural Research</w:t>
      </w:r>
      <w:r w:rsidRPr="00DC4799">
        <w:rPr>
          <w:rFonts w:asciiTheme="minorHAnsi" w:hAnsiTheme="minorHAnsi"/>
          <w:lang w:eastAsia="zh-CN"/>
        </w:rPr>
        <w:t xml:space="preserve"> </w:t>
      </w:r>
      <w:r w:rsidRPr="00DC4799" w:rsidR="00887606">
        <w:rPr>
          <w:rFonts w:asciiTheme="minorHAnsi" w:hAnsiTheme="minorHAnsi"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287511B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</w:t>
      </w:r>
      <w:proofErr w:type="gramStart"/>
      <w:r w:rsidRPr="007448E4" w:rsidR="009239AA">
        <w:rPr>
          <w:rFonts w:asciiTheme="minorHAnsi" w:hAnsiTheme="minorHAnsi"/>
          <w:bCs/>
          <w:szCs w:val="20"/>
          <w:lang w:eastAsia="zh-CN"/>
        </w:rPr>
        <w:t>Yes  [</w:t>
      </w:r>
      <w:proofErr w:type="gramEnd"/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070F65E7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 xml:space="preserve">] Yes </w:t>
      </w:r>
      <w:proofErr w:type="gramStart"/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C72410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2A347F" w:rsidR="00A70D96" w:rsidP="00A70D96" w:rsidRDefault="00A70D96" w14:paraId="2791A8B1" w14:textId="3F4AD8BE">
      <w:pPr>
        <w:rPr>
          <w:rFonts w:asciiTheme="minorHAnsi" w:hAnsiTheme="minorHAnsi"/>
          <w:szCs w:val="20"/>
          <w:lang w:eastAsia="zh-CN"/>
        </w:rPr>
      </w:pPr>
      <w:r w:rsidRPr="002A347F">
        <w:rPr>
          <w:rFonts w:asciiTheme="minorHAnsi" w:hAnsiTheme="minorHAnsi"/>
          <w:szCs w:val="20"/>
          <w:lang w:eastAsia="zh-CN"/>
        </w:rPr>
        <w:t xml:space="preserve">Is an incentive (e.g., money or reimbursement of expenses, token of appreciation) provided to participants?  </w:t>
      </w:r>
      <w:proofErr w:type="gramStart"/>
      <w:r w:rsidRPr="002A347F">
        <w:rPr>
          <w:rFonts w:asciiTheme="minorHAnsi" w:hAnsiTheme="minorHAnsi"/>
          <w:szCs w:val="20"/>
          <w:lang w:eastAsia="zh-CN"/>
        </w:rPr>
        <w:t>[  ]</w:t>
      </w:r>
      <w:proofErr w:type="gramEnd"/>
      <w:r w:rsidRPr="002A347F">
        <w:rPr>
          <w:rFonts w:asciiTheme="minorHAnsi" w:hAnsiTheme="minorHAnsi"/>
          <w:szCs w:val="20"/>
          <w:lang w:eastAsia="zh-CN"/>
        </w:rPr>
        <w:t xml:space="preserve"> Yes [</w:t>
      </w:r>
      <w:r w:rsidR="00777009">
        <w:rPr>
          <w:rFonts w:asciiTheme="minorHAnsi" w:hAnsiTheme="minorHAnsi"/>
          <w:szCs w:val="20"/>
          <w:lang w:eastAsia="zh-CN"/>
        </w:rPr>
        <w:t>X</w:t>
      </w:r>
      <w:r w:rsidRPr="002A347F">
        <w:rPr>
          <w:rFonts w:asciiTheme="minorHAnsi" w:hAnsiTheme="minorHAnsi"/>
          <w:szCs w:val="20"/>
          <w:lang w:eastAsia="zh-CN"/>
        </w:rPr>
        <w:t>] No</w:t>
      </w:r>
    </w:p>
    <w:p w:rsidRPr="00A70D96" w:rsidR="00A70D96" w:rsidP="00A70D96" w:rsidRDefault="00A70D96" w14:paraId="1A014959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A70D96" w:rsidR="00A70D96" w:rsidP="00A70D96" w:rsidRDefault="00A70D96" w14:paraId="3E6793E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Amount: _________</w:t>
      </w:r>
    </w:p>
    <w:p w:rsidRPr="00A70D96" w:rsidR="00A70D96" w:rsidP="00A70D96" w:rsidRDefault="00A70D96" w14:paraId="26A1E414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6E4349" w:rsidR="00A70D96" w:rsidP="006E4349" w:rsidRDefault="00A70D96" w14:paraId="3EA70B6E" w14:textId="0B49AAFD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Explanation for incentive</w:t>
      </w:r>
      <w:proofErr w:type="gramStart"/>
      <w:r w:rsidRPr="00A70D96">
        <w:rPr>
          <w:rFonts w:asciiTheme="minorHAnsi" w:hAnsiTheme="minorHAnsi"/>
          <w:b/>
          <w:bCs/>
          <w:szCs w:val="20"/>
          <w:lang w:eastAsia="zh-CN"/>
        </w:rPr>
        <w:t>:  (</w:t>
      </w:r>
      <w:proofErr w:type="gramEnd"/>
      <w:r w:rsidRPr="00A70D96">
        <w:rPr>
          <w:rFonts w:asciiTheme="minorHAnsi" w:hAnsiTheme="minorHAnsi"/>
          <w:b/>
          <w:bCs/>
          <w:szCs w:val="20"/>
          <w:lang w:eastAsia="zh-CN"/>
        </w:rPr>
        <w:t xml:space="preserve">include number of visits, </w:t>
      </w:r>
      <w:proofErr w:type="spellStart"/>
      <w:r w:rsidRPr="00A70D96">
        <w:rPr>
          <w:rFonts w:asciiTheme="minorHAnsi" w:hAnsiTheme="minorHAnsi"/>
          <w:b/>
          <w:bCs/>
          <w:szCs w:val="20"/>
          <w:lang w:eastAsia="zh-CN"/>
        </w:rPr>
        <w:t>etc</w:t>
      </w:r>
      <w:proofErr w:type="spellEnd"/>
      <w:r w:rsidRPr="00A70D96">
        <w:rPr>
          <w:rFonts w:asciiTheme="minorHAnsi" w:hAnsiTheme="minorHAnsi"/>
          <w:b/>
          <w:bCs/>
          <w:szCs w:val="20"/>
          <w:lang w:eastAsia="zh-CN"/>
        </w:rPr>
        <w:t>)</w:t>
      </w: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E4013C" w14:paraId="206F4677" w14:textId="32C1685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5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67EF0923" w14:textId="40CD621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19108459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E4013C">
              <w:rPr>
                <w:rFonts w:asciiTheme="minorHAnsi" w:hAnsiTheme="minorHAnsi"/>
                <w:bCs/>
                <w:szCs w:val="20"/>
                <w:lang w:eastAsia="zh-CN"/>
              </w:rPr>
              <w:t>10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9A2AAB" w14:paraId="6E4CA316" w14:textId="5CC62A8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6B5409B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7448E4" w:rsidR="00A74CD2" w:rsidP="00A74CD2" w:rsidRDefault="00A74CD2" w14:paraId="4913514C" w14:textId="692C80B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6BDBC549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6016F5AD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7448E4" w:rsidR="00A74CD2" w:rsidP="00A74CD2" w:rsidRDefault="00A74CD2" w14:paraId="11F02543" w14:textId="3967D9B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6459E" w:rsidR="00E4013C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E4013C" w:rsidP="00E4013C" w:rsidRDefault="00E4013C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E4013C" w:rsidP="00E4013C" w:rsidRDefault="00E4013C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E4013C" w:rsidP="00E4013C" w:rsidRDefault="00E4013C" w14:paraId="1A8014D9" w14:textId="3CC314D5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250</w:t>
            </w:r>
          </w:p>
        </w:tc>
        <w:tc>
          <w:tcPr>
            <w:tcW w:w="1350" w:type="dxa"/>
            <w:vAlign w:val="center"/>
          </w:tcPr>
          <w:p w:rsidRPr="007448E4" w:rsidR="00E4013C" w:rsidP="00E4013C" w:rsidRDefault="00E4013C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E4013C" w:rsidR="00E4013C" w:rsidP="00E4013C" w:rsidRDefault="00E4013C" w14:paraId="7A9CAF32" w14:textId="60F11DE1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  <w:r w:rsidRPr="00E4013C">
              <w:rPr>
                <w:rFonts w:asciiTheme="minorHAnsi" w:hAnsiTheme="minorHAnsi"/>
                <w:b/>
                <w:szCs w:val="20"/>
                <w:lang w:eastAsia="zh-CN"/>
              </w:rPr>
              <w:t>4</w:t>
            </w:r>
            <w:r w:rsidR="009A2AAB">
              <w:rPr>
                <w:rFonts w:asciiTheme="minorHAnsi" w:hAnsiTheme="minorHAnsi"/>
                <w:b/>
                <w:szCs w:val="20"/>
                <w:lang w:eastAsia="zh-CN"/>
              </w:rPr>
              <w:t>2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E4013C" w14:paraId="4EF49E72" w14:textId="76D2C31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</w:t>
            </w:r>
            <w:r w:rsidR="009A2AAB">
              <w:rPr>
                <w:rFonts w:asciiTheme="minorHAnsi" w:hAnsiTheme="minorHAnsi"/>
                <w:bCs/>
                <w:szCs w:val="20"/>
                <w:lang w:eastAsia="zh-CN"/>
              </w:rPr>
              <w:t>2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196F4EF6" w14:textId="37780088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45.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E4013C" w14:paraId="5E34FB26" w14:textId="09E65E63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$19</w:t>
            </w:r>
            <w:r w:rsidR="009A2AAB">
              <w:rPr>
                <w:rFonts w:asciiTheme="minorHAnsi" w:hAnsiTheme="minorHAnsi"/>
                <w:bCs/>
                <w:szCs w:val="20"/>
                <w:lang w:eastAsia="zh-CN"/>
              </w:rPr>
              <w:t>23.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A74CD2" w14:paraId="750E6064" w14:textId="62DE371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6E980F2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A70D96">
        <w:rPr>
          <w:rFonts w:asciiTheme="minorHAnsi" w:hAnsiTheme="minorHAnsi"/>
          <w:bCs/>
          <w:szCs w:val="20"/>
          <w:lang w:eastAsia="zh-CN"/>
        </w:rPr>
        <w:t>2,374.91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756A12B9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="00E4013C">
              <w:rPr>
                <w:rFonts w:asciiTheme="minorHAnsi" w:hAnsiTheme="minorHAnsi" w:cstheme="minorHAnsi"/>
                <w:bCs/>
                <w:lang w:eastAsia="zh-CN"/>
              </w:rPr>
              <w:t>Division</w:t>
            </w:r>
            <w:r w:rsidR="000F6DFF">
              <w:rPr>
                <w:rFonts w:asciiTheme="minorHAnsi" w:hAnsiTheme="minorHAnsi" w:cstheme="minorHAnsi"/>
                <w:bCs/>
                <w:lang w:eastAsia="zh-CN"/>
              </w:rPr>
              <w:t xml:space="preserve"> Director</w:t>
            </w:r>
          </w:p>
        </w:tc>
        <w:tc>
          <w:tcPr>
            <w:tcW w:w="1184" w:type="dxa"/>
          </w:tcPr>
          <w:p w:rsidRPr="00A75BFF" w:rsidR="008F53FA" w:rsidP="00A75BFF" w:rsidRDefault="00CA0DE5" w14:paraId="4B4DCFA0" w14:textId="2EAB4FD1">
            <w:pPr>
              <w:jc w:val="center"/>
              <w:rPr>
                <w:rFonts w:asciiTheme="minorHAnsi" w:hAnsiTheme="minorHAnsi" w:cstheme="minorHAnsi"/>
              </w:rPr>
            </w:pPr>
            <w:r w:rsidRPr="00CA0DE5">
              <w:rPr>
                <w:rFonts w:asciiTheme="minorHAnsi" w:hAnsiTheme="minorHAnsi" w:cstheme="minorHAnsi"/>
              </w:rPr>
              <w:t xml:space="preserve">Top 5 Science Executive </w:t>
            </w:r>
            <w:r w:rsidR="00A90F6B">
              <w:rPr>
                <w:rFonts w:asciiTheme="minorHAnsi" w:hAnsiTheme="minorHAnsi" w:cstheme="minorHAnsi"/>
              </w:rPr>
              <w:t>T</w:t>
            </w:r>
            <w:r w:rsidRPr="00CA0DE5">
              <w:rPr>
                <w:rFonts w:asciiTheme="minorHAnsi" w:hAnsiTheme="minorHAnsi" w:cstheme="minorHAnsi"/>
              </w:rPr>
              <w:t>itle 42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373106" w14:paraId="0322FF2D" w14:textId="36F747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70,000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E4013C" w14:paraId="70A410D9" w14:textId="727A82C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Pr="00E4013C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373106" w14:paraId="3DE1D857" w14:textId="752684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65851CEA" w14:textId="11AEC539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C04687C" w14:textId="78D0E0CA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280C0184" w14:textId="004C915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373106" w14:paraId="52E86269" w14:textId="4782C30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</w:tbl>
    <w:p w:rsidRPr="00EA2EFA" w:rsidR="00597C0A" w:rsidRDefault="00286483" w14:paraId="69457FF2" w14:textId="3EBD4568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lastRenderedPageBreak/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847EED" w:rsidP="00F06866" w:rsidRDefault="00B87DB1" w14:paraId="61852F97" w14:textId="77777777">
      <w:pPr>
        <w:rPr>
          <w:rFonts w:asciiTheme="minorHAnsi" w:hAnsiTheme="minorHAnsi"/>
          <w:szCs w:val="20"/>
        </w:rPr>
      </w:pPr>
      <w:r>
        <w:rPr>
          <w:rFonts w:ascii="Calibri" w:hAnsi="Calibri"/>
          <w:b/>
          <w:bCs/>
          <w:szCs w:val="20"/>
          <w:u w:val="single"/>
        </w:rPr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="0069403B" w:rsidP="00F06866" w:rsidRDefault="00DC4799" w14:paraId="0C42C410" w14:textId="7CAC24E1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/A</w:t>
      </w:r>
    </w:p>
    <w:p w:rsidRPr="0096459E" w:rsidR="00334DD4" w:rsidP="00F06866" w:rsidRDefault="00334DD4" w14:paraId="1D9C6838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Pr="00E2551B" w:rsidR="0069403B" w:rsidP="00E2551B" w:rsidRDefault="0069403B" w14:paraId="56EDC496" w14:textId="145572DF">
      <w:pPr>
        <w:rPr>
          <w:rFonts w:asciiTheme="minorHAnsi" w:hAnsiTheme="minorHAnsi"/>
          <w:bCs/>
          <w:szCs w:val="20"/>
          <w:lang w:eastAsia="zh-CN"/>
        </w:rPr>
      </w:pPr>
      <w:bookmarkStart w:name="_Hlk48118883" w:id="0"/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bookmarkEnd w:id="0"/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 w:rsidR="00636621">
        <w:rPr>
          <w:rFonts w:asciiTheme="minorHAnsi" w:hAnsiTheme="minorHAnsi"/>
          <w:bCs/>
          <w:szCs w:val="20"/>
          <w:lang w:eastAsia="zh-CN"/>
        </w:rPr>
        <w:tab/>
      </w: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proofErr w:type="gramStart"/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E2551B">
        <w:rPr>
          <w:rFonts w:asciiTheme="minorHAnsi" w:hAnsiTheme="minorHAnsi"/>
          <w:bCs/>
          <w:szCs w:val="20"/>
          <w:lang w:eastAsia="zh-CN"/>
        </w:rPr>
        <w:t xml:space="preserve"> No</w:t>
      </w: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E4349" w:rsidP="00625786" w:rsidRDefault="00625786" w14:paraId="39A751CE" w14:textId="77777777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 xml:space="preserve">If the answer is yes, please </w:t>
      </w:r>
      <w:proofErr w:type="gramStart"/>
      <w:r w:rsidRPr="00625786">
        <w:rPr>
          <w:rFonts w:asciiTheme="minorHAnsi" w:hAnsiTheme="minorHAnsi"/>
          <w:bCs/>
          <w:szCs w:val="20"/>
          <w:lang w:eastAsia="zh-CN"/>
        </w:rPr>
        <w:t>provide</w:t>
      </w:r>
      <w:proofErr w:type="gramEnd"/>
      <w:r w:rsidRPr="00625786">
        <w:rPr>
          <w:rFonts w:asciiTheme="minorHAnsi" w:hAnsiTheme="minorHAnsi"/>
          <w:bCs/>
          <w:szCs w:val="20"/>
          <w:lang w:eastAsia="zh-CN"/>
        </w:rPr>
        <w:t xml:space="preserve"> a description of both below (or attach the sampling plan)?</w:t>
      </w:r>
    </w:p>
    <w:p w:rsidR="00625786" w:rsidP="00625786" w:rsidRDefault="00625786" w14:paraId="458DA049" w14:textId="62FA11E4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no, please provide a description of how you plan to identify your potential group of respondents and how you will select them?</w:t>
      </w:r>
    </w:p>
    <w:p w:rsidR="006E4349" w:rsidP="00625786" w:rsidRDefault="006E4349" w14:paraId="2E8D51AA" w14:textId="7E82A791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6E4349" w14:paraId="12480FE6" w14:textId="1EB2E9F4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NCCIH will reach out to list of g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rantees, applicants, potential researchers, health care professionals, advocacy groups, </w:t>
      </w:r>
      <w:r>
        <w:rPr>
          <w:rFonts w:asciiTheme="minorHAnsi" w:hAnsiTheme="minorHAnsi"/>
          <w:bCs/>
          <w:szCs w:val="20"/>
          <w:lang w:eastAsia="zh-CN"/>
        </w:rPr>
        <w:t>and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 media.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 will promote this </w:t>
      </w:r>
      <w:r>
        <w:rPr>
          <w:rFonts w:asciiTheme="minorHAnsi" w:hAnsiTheme="minorHAnsi"/>
          <w:bCs/>
          <w:szCs w:val="20"/>
          <w:lang w:eastAsia="zh-CN"/>
        </w:rPr>
        <w:t>meeting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through the NCCIH Update and Resources for Researchers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>newsletters as well as on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and social media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. The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binar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will be listed on the </w:t>
      </w:r>
      <w:r>
        <w:rPr>
          <w:rFonts w:asciiTheme="minorHAnsi" w:hAnsiTheme="minorHAnsi"/>
          <w:bCs/>
          <w:szCs w:val="20"/>
          <w:lang w:eastAsia="zh-CN"/>
        </w:rPr>
        <w:t xml:space="preserve">NIH and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>
        <w:rPr>
          <w:rFonts w:asciiTheme="minorHAnsi" w:hAnsiTheme="minorHAnsi"/>
          <w:bCs/>
          <w:szCs w:val="20"/>
          <w:lang w:eastAsia="zh-CN"/>
        </w:rPr>
        <w:t>s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; 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agenda will be available on both the NCCIH website and Eventbrite registration site.</w:t>
      </w:r>
    </w:p>
    <w:p w:rsidR="00334DD4" w:rsidP="00A403BB" w:rsidRDefault="00334DD4" w14:paraId="7D07AC4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A70D96" w:rsidR="00A70D96" w:rsidP="00A70D96" w:rsidRDefault="00A70D96" w14:paraId="624C5A19" w14:textId="77777777">
      <w:pPr>
        <w:rPr>
          <w:b/>
          <w:bCs/>
        </w:rPr>
      </w:pPr>
      <w:r w:rsidRPr="00A70D96">
        <w:rPr>
          <w:b/>
          <w:bCs/>
        </w:rPr>
        <w:t>How will you collect the information? (Check all that apply)</w:t>
      </w:r>
    </w:p>
    <w:p w:rsidRPr="00847EED" w:rsidR="00A70D96" w:rsidP="00A70D96" w:rsidRDefault="00A70D96" w14:paraId="26296BAB" w14:textId="5757B799">
      <w:r w:rsidRPr="00847EED">
        <w:t>[</w:t>
      </w:r>
      <w:r w:rsidR="00DC4799">
        <w:t>X</w:t>
      </w:r>
      <w:r w:rsidRPr="00847EED">
        <w:t xml:space="preserve">] Web-based or other forms of Social Media </w:t>
      </w:r>
    </w:p>
    <w:p w:rsidRPr="00847EED" w:rsidR="00A70D96" w:rsidP="00A70D96" w:rsidRDefault="00A70D96" w14:paraId="1E1438E5" w14:textId="77777777">
      <w:r w:rsidRPr="00847EED">
        <w:t>[  ] Telephone</w:t>
      </w:r>
      <w:r w:rsidRPr="00847EED">
        <w:tab/>
      </w:r>
    </w:p>
    <w:p w:rsidRPr="00847EED" w:rsidR="00A70D96" w:rsidP="00A70D96" w:rsidRDefault="00A70D96" w14:paraId="08D75E65" w14:textId="77777777">
      <w:r w:rsidRPr="00847EED">
        <w:t>[  ] In-person</w:t>
      </w:r>
      <w:r w:rsidRPr="00847EED">
        <w:tab/>
      </w:r>
    </w:p>
    <w:p w:rsidRPr="00847EED" w:rsidR="00A70D96" w:rsidP="00A70D96" w:rsidRDefault="00A70D96" w14:paraId="494CFAD1" w14:textId="77777777">
      <w:r w:rsidRPr="00847EED">
        <w:t xml:space="preserve">[  ] Mail </w:t>
      </w:r>
    </w:p>
    <w:p w:rsidRPr="00847EED" w:rsidR="00A70D96" w:rsidP="00A70D96" w:rsidRDefault="00A70D96" w14:paraId="293F119F" w14:textId="77777777">
      <w:r w:rsidRPr="00847EED">
        <w:t>[  ] Survey Form</w:t>
      </w:r>
    </w:p>
    <w:p w:rsidRPr="00847EED" w:rsidR="00A70D96" w:rsidP="00A70D96" w:rsidRDefault="00A70D96" w14:paraId="7393D79A" w14:textId="77777777">
      <w:r w:rsidRPr="00847EED">
        <w:t>[  ] Chart Abstraction</w:t>
      </w:r>
    </w:p>
    <w:p w:rsidRPr="00847EED" w:rsidR="00A70D96" w:rsidP="00A70D96" w:rsidRDefault="00A70D96" w14:paraId="09C31CCB" w14:textId="77777777">
      <w:r w:rsidRPr="00847EED">
        <w:t>[  ] Other, Explain</w:t>
      </w:r>
    </w:p>
    <w:p w:rsidRPr="00A70D96" w:rsidR="00A70D96" w:rsidP="00A70D96" w:rsidRDefault="00A70D96" w14:paraId="1D345650" w14:textId="77777777">
      <w:pPr>
        <w:rPr>
          <w:b/>
          <w:bCs/>
        </w:rPr>
      </w:pPr>
    </w:p>
    <w:p w:rsidR="00847EED" w:rsidP="00A70D96" w:rsidRDefault="00A70D96" w14:paraId="6DC40C13" w14:textId="77777777">
      <w:pPr>
        <w:rPr>
          <w:b/>
          <w:bCs/>
        </w:rPr>
      </w:pPr>
      <w:r w:rsidRPr="00A70D96">
        <w:rPr>
          <w:b/>
          <w:bCs/>
        </w:rPr>
        <w:t>Will interviewers, facilitators, or research coordinators be used?</w:t>
      </w:r>
    </w:p>
    <w:p w:rsidRPr="00847EED" w:rsidR="00A70D96" w:rsidP="00A70D96" w:rsidRDefault="00A70D96" w14:paraId="7BE0083C" w14:textId="4DBA37BE">
      <w:proofErr w:type="gramStart"/>
      <w:r w:rsidRPr="00847EED">
        <w:t>[  ]</w:t>
      </w:r>
      <w:proofErr w:type="gramEnd"/>
      <w:r w:rsidRPr="00847EED">
        <w:t xml:space="preserve"> Yes [</w:t>
      </w:r>
      <w:r w:rsidR="00DC4799">
        <w:t>X</w:t>
      </w:r>
      <w:r w:rsidRPr="00847EED">
        <w:t>] No</w:t>
      </w:r>
    </w:p>
    <w:p w:rsidR="001E78C3" w:rsidP="00E2551B" w:rsidRDefault="001E78C3" w14:paraId="49079AF9" w14:textId="43D128CF">
      <w:pPr>
        <w:rPr>
          <w:rFonts w:asciiTheme="minorHAnsi" w:hAnsiTheme="minorHAnsi"/>
          <w:bCs/>
          <w:szCs w:val="20"/>
          <w:lang w:eastAsia="zh-CN"/>
        </w:rPr>
      </w:pPr>
    </w:p>
    <w:p w:rsidRPr="006E4349" w:rsidR="001E78C3" w:rsidP="006E4349" w:rsidRDefault="001E78C3" w14:paraId="10CA7AF3" w14:textId="299E636B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sectPr w:rsidR="008A0D31" w:rsidSect="00D0337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485CB" w14:textId="77777777" w:rsidR="00044058" w:rsidRDefault="00044058">
      <w:r>
        <w:separator/>
      </w:r>
    </w:p>
  </w:endnote>
  <w:endnote w:type="continuationSeparator" w:id="0">
    <w:p w14:paraId="1AC69EA8" w14:textId="77777777" w:rsidR="00044058" w:rsidRDefault="00044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5B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BEA0C" w14:textId="77777777" w:rsidR="00044058" w:rsidRDefault="00044058">
      <w:r>
        <w:separator/>
      </w:r>
    </w:p>
  </w:footnote>
  <w:footnote w:type="continuationSeparator" w:id="0">
    <w:p w14:paraId="39D61FC5" w14:textId="77777777" w:rsidR="00044058" w:rsidRDefault="00044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4058"/>
    <w:rsid w:val="000470B4"/>
    <w:rsid w:val="00047A64"/>
    <w:rsid w:val="00067329"/>
    <w:rsid w:val="000722CE"/>
    <w:rsid w:val="000913EC"/>
    <w:rsid w:val="00096E66"/>
    <w:rsid w:val="000B2838"/>
    <w:rsid w:val="000D44CA"/>
    <w:rsid w:val="000E200B"/>
    <w:rsid w:val="000F68BE"/>
    <w:rsid w:val="000F6DFF"/>
    <w:rsid w:val="0010472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A347F"/>
    <w:rsid w:val="002B3C95"/>
    <w:rsid w:val="002D0B92"/>
    <w:rsid w:val="002D26E2"/>
    <w:rsid w:val="00303C60"/>
    <w:rsid w:val="00314291"/>
    <w:rsid w:val="00334DD4"/>
    <w:rsid w:val="00337912"/>
    <w:rsid w:val="00350CE6"/>
    <w:rsid w:val="00355051"/>
    <w:rsid w:val="003668D6"/>
    <w:rsid w:val="00373106"/>
    <w:rsid w:val="00384D33"/>
    <w:rsid w:val="003A7074"/>
    <w:rsid w:val="003B4044"/>
    <w:rsid w:val="003C09CC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1180"/>
    <w:rsid w:val="004D3814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97C0A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608BE"/>
    <w:rsid w:val="00670EC5"/>
    <w:rsid w:val="006832D9"/>
    <w:rsid w:val="0068617E"/>
    <w:rsid w:val="00686301"/>
    <w:rsid w:val="00686303"/>
    <w:rsid w:val="0069403B"/>
    <w:rsid w:val="00696B2C"/>
    <w:rsid w:val="006A7C0D"/>
    <w:rsid w:val="006B036F"/>
    <w:rsid w:val="006B431E"/>
    <w:rsid w:val="006B62AE"/>
    <w:rsid w:val="006C262D"/>
    <w:rsid w:val="006C7FB5"/>
    <w:rsid w:val="006D5F47"/>
    <w:rsid w:val="006E09D1"/>
    <w:rsid w:val="006E4349"/>
    <w:rsid w:val="006E6BB9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09"/>
    <w:rsid w:val="0077703F"/>
    <w:rsid w:val="0078113C"/>
    <w:rsid w:val="00794E83"/>
    <w:rsid w:val="007F2AAC"/>
    <w:rsid w:val="007F5200"/>
    <w:rsid w:val="007F5475"/>
    <w:rsid w:val="00800DED"/>
    <w:rsid w:val="00802607"/>
    <w:rsid w:val="008101A5"/>
    <w:rsid w:val="00822664"/>
    <w:rsid w:val="0082485B"/>
    <w:rsid w:val="00843796"/>
    <w:rsid w:val="00847EED"/>
    <w:rsid w:val="00853B54"/>
    <w:rsid w:val="00887606"/>
    <w:rsid w:val="00892005"/>
    <w:rsid w:val="00895229"/>
    <w:rsid w:val="008A0D31"/>
    <w:rsid w:val="008A201F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A2AAB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1BA1"/>
    <w:rsid w:val="00A44939"/>
    <w:rsid w:val="00A47B67"/>
    <w:rsid w:val="00A666E0"/>
    <w:rsid w:val="00A674DF"/>
    <w:rsid w:val="00A70D96"/>
    <w:rsid w:val="00A74957"/>
    <w:rsid w:val="00A74CD2"/>
    <w:rsid w:val="00A75BFF"/>
    <w:rsid w:val="00A7612A"/>
    <w:rsid w:val="00A77382"/>
    <w:rsid w:val="00A83AA6"/>
    <w:rsid w:val="00A90F6B"/>
    <w:rsid w:val="00AB430B"/>
    <w:rsid w:val="00AC60E8"/>
    <w:rsid w:val="00AD4C26"/>
    <w:rsid w:val="00AE14B1"/>
    <w:rsid w:val="00AE1809"/>
    <w:rsid w:val="00B03378"/>
    <w:rsid w:val="00B47DB5"/>
    <w:rsid w:val="00B50AFD"/>
    <w:rsid w:val="00B53847"/>
    <w:rsid w:val="00B57C76"/>
    <w:rsid w:val="00B60D8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1C1C"/>
    <w:rsid w:val="00C14CC4"/>
    <w:rsid w:val="00C2020E"/>
    <w:rsid w:val="00C20D83"/>
    <w:rsid w:val="00C241CA"/>
    <w:rsid w:val="00C33C52"/>
    <w:rsid w:val="00C36ADF"/>
    <w:rsid w:val="00C373A6"/>
    <w:rsid w:val="00C40D8B"/>
    <w:rsid w:val="00C57663"/>
    <w:rsid w:val="00C72410"/>
    <w:rsid w:val="00C803E6"/>
    <w:rsid w:val="00C80C1E"/>
    <w:rsid w:val="00C8407A"/>
    <w:rsid w:val="00C8488C"/>
    <w:rsid w:val="00C86E91"/>
    <w:rsid w:val="00C9165C"/>
    <w:rsid w:val="00CA0DE5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D2D5B"/>
    <w:rsid w:val="00CF09F6"/>
    <w:rsid w:val="00D03376"/>
    <w:rsid w:val="00D1285B"/>
    <w:rsid w:val="00D15BDF"/>
    <w:rsid w:val="00D24698"/>
    <w:rsid w:val="00D35595"/>
    <w:rsid w:val="00D365BF"/>
    <w:rsid w:val="00D37C2F"/>
    <w:rsid w:val="00D609E5"/>
    <w:rsid w:val="00D60F4F"/>
    <w:rsid w:val="00D6383F"/>
    <w:rsid w:val="00D73F6A"/>
    <w:rsid w:val="00D84230"/>
    <w:rsid w:val="00DB4A58"/>
    <w:rsid w:val="00DB59D0"/>
    <w:rsid w:val="00DB634B"/>
    <w:rsid w:val="00DC33D3"/>
    <w:rsid w:val="00DC4015"/>
    <w:rsid w:val="00DC4799"/>
    <w:rsid w:val="00DF6E2F"/>
    <w:rsid w:val="00E01B2B"/>
    <w:rsid w:val="00E10E01"/>
    <w:rsid w:val="00E12A98"/>
    <w:rsid w:val="00E17371"/>
    <w:rsid w:val="00E2551B"/>
    <w:rsid w:val="00E26329"/>
    <w:rsid w:val="00E31440"/>
    <w:rsid w:val="00E4013C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A2EFA"/>
    <w:rsid w:val="00EB4F78"/>
    <w:rsid w:val="00EB558D"/>
    <w:rsid w:val="00EB56B3"/>
    <w:rsid w:val="00EB70B5"/>
    <w:rsid w:val="00EC687E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7629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docId w15:val="{ABF4DECA-E796-4B62-BB70-0D08575A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4A11E5-0EC2-4738-976A-E1E829EDF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4</cp:revision>
  <cp:lastPrinted>2020-02-12T20:47:00Z</cp:lastPrinted>
  <dcterms:created xsi:type="dcterms:W3CDTF">2021-03-15T18:17:00Z</dcterms:created>
  <dcterms:modified xsi:type="dcterms:W3CDTF">2021-03-1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